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890" w:type="dxa"/>
        <w:tblInd w:w="-252" w:type="dxa"/>
        <w:tblBorders>
          <w:top w:val="none" w:sz="0" w:space="0" w:color="auto"/>
          <w:left w:val="none" w:sz="0" w:space="0" w:color="auto"/>
          <w:bottom w:val="thinThickSmallGap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0"/>
        <w:gridCol w:w="3240"/>
        <w:gridCol w:w="3690"/>
      </w:tblGrid>
      <w:tr w:rsidR="00960F06" w14:paraId="131CC5D8" w14:textId="77777777" w:rsidTr="0081027B">
        <w:tc>
          <w:tcPr>
            <w:tcW w:w="3960" w:type="dxa"/>
          </w:tcPr>
          <w:p w14:paraId="2D952B51" w14:textId="77777777" w:rsidR="00960F06" w:rsidRDefault="00960F06" w:rsidP="0081592B">
            <w:pPr>
              <w:bidi w:val="0"/>
              <w:jc w:val="both"/>
              <w:rPr>
                <w:b/>
                <w:bCs/>
                <w:lang w:bidi="ar-YE"/>
              </w:rPr>
            </w:pPr>
            <w:r w:rsidRPr="0079517F">
              <w:rPr>
                <w:b/>
                <w:bCs/>
                <w:lang w:bidi="ar-YE"/>
              </w:rPr>
              <w:t>Qatar University</w:t>
            </w:r>
          </w:p>
          <w:p w14:paraId="4EAB9A8A" w14:textId="77777777" w:rsidR="00960F06" w:rsidRDefault="00960F06" w:rsidP="0081592B">
            <w:pPr>
              <w:bidi w:val="0"/>
              <w:jc w:val="both"/>
              <w:rPr>
                <w:b/>
                <w:bCs/>
                <w:lang w:bidi="ar-YE"/>
              </w:rPr>
            </w:pPr>
            <w:r>
              <w:rPr>
                <w:b/>
                <w:bCs/>
                <w:lang w:bidi="ar-YE"/>
              </w:rPr>
              <w:t>College of Engineering</w:t>
            </w:r>
          </w:p>
          <w:p w14:paraId="2854915A" w14:textId="77777777" w:rsidR="00960F06" w:rsidRDefault="00960F06" w:rsidP="0081592B">
            <w:pPr>
              <w:bidi w:val="0"/>
              <w:jc w:val="both"/>
              <w:rPr>
                <w:b/>
                <w:bCs/>
                <w:lang w:bidi="ar-YE"/>
              </w:rPr>
            </w:pPr>
            <w:r>
              <w:rPr>
                <w:b/>
                <w:bCs/>
                <w:lang w:bidi="ar-YE"/>
              </w:rPr>
              <w:t xml:space="preserve">Dept. of </w:t>
            </w:r>
            <w:r w:rsidR="00792D82">
              <w:rPr>
                <w:b/>
                <w:bCs/>
                <w:lang w:bidi="ar-YE"/>
              </w:rPr>
              <w:t>Computer Science &amp; Eng.</w:t>
            </w:r>
          </w:p>
          <w:p w14:paraId="4F58EEC7" w14:textId="77777777" w:rsidR="00960F06" w:rsidRDefault="00960F06" w:rsidP="0081592B">
            <w:pPr>
              <w:bidi w:val="0"/>
              <w:jc w:val="both"/>
              <w:rPr>
                <w:b/>
                <w:bCs/>
                <w:lang w:bidi="ar-YE"/>
              </w:rPr>
            </w:pPr>
          </w:p>
        </w:tc>
        <w:tc>
          <w:tcPr>
            <w:tcW w:w="3240" w:type="dxa"/>
          </w:tcPr>
          <w:p w14:paraId="21CD3444" w14:textId="77777777" w:rsidR="00960F06" w:rsidRDefault="00960F06" w:rsidP="0081592B">
            <w:pPr>
              <w:bidi w:val="0"/>
              <w:jc w:val="both"/>
              <w:rPr>
                <w:b/>
                <w:bCs/>
                <w:lang w:bidi="ar-YE"/>
              </w:rPr>
            </w:pPr>
            <w:r w:rsidRPr="00960F06">
              <w:rPr>
                <w:b/>
                <w:bCs/>
                <w:noProof/>
              </w:rPr>
              <w:drawing>
                <wp:anchor distT="0" distB="0" distL="114300" distR="114300" simplePos="0" relativeHeight="251659264" behindDoc="1" locked="0" layoutInCell="1" allowOverlap="1" wp14:anchorId="1A1934C8" wp14:editId="540AAD34">
                  <wp:simplePos x="0" y="0"/>
                  <wp:positionH relativeFrom="column">
                    <wp:posOffset>436245</wp:posOffset>
                  </wp:positionH>
                  <wp:positionV relativeFrom="paragraph">
                    <wp:posOffset>10160</wp:posOffset>
                  </wp:positionV>
                  <wp:extent cx="628650" cy="723900"/>
                  <wp:effectExtent l="19050" t="0" r="0" b="0"/>
                  <wp:wrapTight wrapText="bothSides">
                    <wp:wrapPolygon edited="0">
                      <wp:start x="-655" y="0"/>
                      <wp:lineTo x="-655" y="21032"/>
                      <wp:lineTo x="21600" y="21032"/>
                      <wp:lineTo x="21600" y="0"/>
                      <wp:lineTo x="-655" y="0"/>
                    </wp:wrapPolygon>
                  </wp:wrapTight>
                  <wp:docPr id="8" name="Picture 2" descr="quLogo94x89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quLogo94x89N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8650" cy="723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3690" w:type="dxa"/>
          </w:tcPr>
          <w:p w14:paraId="585AE4BA" w14:textId="77777777" w:rsidR="00602452" w:rsidRDefault="00602452" w:rsidP="0081592B">
            <w:pPr>
              <w:bidi w:val="0"/>
              <w:jc w:val="both"/>
              <w:rPr>
                <w:b/>
                <w:bCs/>
                <w:lang w:bidi="ar-YE"/>
              </w:rPr>
            </w:pPr>
            <w:r>
              <w:rPr>
                <w:b/>
                <w:bCs/>
                <w:lang w:bidi="ar-YE"/>
              </w:rPr>
              <w:t>Software Engineering</w:t>
            </w:r>
          </w:p>
          <w:p w14:paraId="32058D1C" w14:textId="77777777" w:rsidR="00960F06" w:rsidRDefault="00B81DED" w:rsidP="00602452">
            <w:pPr>
              <w:bidi w:val="0"/>
              <w:jc w:val="both"/>
              <w:rPr>
                <w:b/>
                <w:bCs/>
                <w:lang w:bidi="ar-YE"/>
              </w:rPr>
            </w:pPr>
            <w:r>
              <w:rPr>
                <w:b/>
                <w:bCs/>
                <w:lang w:bidi="ar-YE"/>
              </w:rPr>
              <w:t>CMPS 310</w:t>
            </w:r>
          </w:p>
          <w:p w14:paraId="1A034756" w14:textId="77777777" w:rsidR="00960F06" w:rsidRDefault="00217C68" w:rsidP="009C1124">
            <w:pPr>
              <w:bidi w:val="0"/>
              <w:jc w:val="both"/>
              <w:rPr>
                <w:b/>
                <w:bCs/>
                <w:lang w:bidi="ar-YE"/>
              </w:rPr>
            </w:pPr>
            <w:r>
              <w:rPr>
                <w:b/>
                <w:bCs/>
                <w:lang w:bidi="ar-YE"/>
              </w:rPr>
              <w:t xml:space="preserve"> </w:t>
            </w:r>
          </w:p>
          <w:p w14:paraId="0AD471C2" w14:textId="77777777" w:rsidR="00251171" w:rsidRDefault="00251171" w:rsidP="0081592B">
            <w:pPr>
              <w:bidi w:val="0"/>
              <w:jc w:val="both"/>
              <w:rPr>
                <w:b/>
                <w:bCs/>
                <w:lang w:bidi="ar-YE"/>
              </w:rPr>
            </w:pPr>
          </w:p>
        </w:tc>
      </w:tr>
    </w:tbl>
    <w:p w14:paraId="51DEA2F2" w14:textId="77777777" w:rsidR="00015073" w:rsidRPr="00960F06" w:rsidRDefault="00015073" w:rsidP="0081592B">
      <w:pPr>
        <w:bidi w:val="0"/>
        <w:jc w:val="both"/>
        <w:rPr>
          <w:b/>
          <w:bCs/>
          <w:lang w:bidi="ar-YE"/>
        </w:rPr>
      </w:pPr>
    </w:p>
    <w:p w14:paraId="6275E47D" w14:textId="7F393556" w:rsidR="00A34E92" w:rsidRDefault="00A34E92" w:rsidP="00D77129">
      <w:pPr>
        <w:pStyle w:val="NormalWeb"/>
        <w:rPr>
          <w:b/>
          <w:bCs/>
          <w:u w:val="single"/>
        </w:rPr>
      </w:pPr>
      <w:r>
        <w:rPr>
          <w:b/>
          <w:bCs/>
          <w:u w:val="single"/>
        </w:rPr>
        <w:t>Name:</w:t>
      </w:r>
      <w:r>
        <w:rPr>
          <w:b/>
          <w:bCs/>
          <w:u w:val="single"/>
        </w:rPr>
        <w:tab/>
      </w:r>
      <w:r w:rsidRPr="00A34E92">
        <w:rPr>
          <w:b/>
          <w:bCs/>
        </w:rPr>
        <w:tab/>
      </w:r>
      <w:r w:rsidR="00AC212B">
        <w:rPr>
          <w:b/>
          <w:bCs/>
        </w:rPr>
        <w:t xml:space="preserve">Alreem </w:t>
      </w:r>
      <w:proofErr w:type="spellStart"/>
      <w:r w:rsidR="00AC212B">
        <w:rPr>
          <w:b/>
          <w:bCs/>
        </w:rPr>
        <w:t>zainal</w:t>
      </w:r>
      <w:proofErr w:type="spellEnd"/>
      <w:r w:rsidRPr="00A34E92">
        <w:rPr>
          <w:b/>
          <w:bCs/>
        </w:rPr>
        <w:tab/>
      </w:r>
      <w:r w:rsidRPr="00A34E92">
        <w:rPr>
          <w:b/>
          <w:bCs/>
        </w:rPr>
        <w:tab/>
      </w:r>
      <w:r w:rsidRPr="00A34E92">
        <w:rPr>
          <w:b/>
          <w:bCs/>
        </w:rPr>
        <w:tab/>
      </w:r>
      <w:r w:rsidRPr="00A34E92">
        <w:rPr>
          <w:b/>
          <w:bCs/>
        </w:rPr>
        <w:tab/>
      </w:r>
      <w:r w:rsidRPr="00A34E92">
        <w:rPr>
          <w:b/>
          <w:bCs/>
        </w:rPr>
        <w:tab/>
      </w:r>
      <w:r>
        <w:rPr>
          <w:b/>
          <w:bCs/>
          <w:u w:val="single"/>
        </w:rPr>
        <w:t>ID:</w:t>
      </w:r>
      <w:r w:rsidR="00AC212B">
        <w:rPr>
          <w:b/>
          <w:bCs/>
          <w:u w:val="single"/>
        </w:rPr>
        <w:t xml:space="preserve"> 202103014</w:t>
      </w:r>
    </w:p>
    <w:p w14:paraId="00FB0751" w14:textId="759B50C1" w:rsidR="009B0100" w:rsidRDefault="009B0100" w:rsidP="00D77129">
      <w:pPr>
        <w:pStyle w:val="NormalWeb"/>
        <w:rPr>
          <w:b/>
          <w:bCs/>
          <w:u w:val="single"/>
        </w:rPr>
      </w:pPr>
      <w:r>
        <w:rPr>
          <w:b/>
          <w:bCs/>
          <w:u w:val="single"/>
        </w:rPr>
        <w:t xml:space="preserve">Task </w:t>
      </w:r>
      <w:r w:rsidR="00781630">
        <w:rPr>
          <w:b/>
          <w:bCs/>
          <w:u w:val="single"/>
        </w:rPr>
        <w:t>4.1</w:t>
      </w:r>
      <w:r>
        <w:rPr>
          <w:b/>
          <w:bCs/>
          <w:u w:val="single"/>
        </w:rPr>
        <w:t xml:space="preserve">: Paste your </w:t>
      </w:r>
      <w:r w:rsidR="00D77129">
        <w:rPr>
          <w:b/>
          <w:bCs/>
          <w:u w:val="single"/>
        </w:rPr>
        <w:t>DSD</w:t>
      </w:r>
      <w:r>
        <w:rPr>
          <w:b/>
          <w:bCs/>
          <w:u w:val="single"/>
        </w:rPr>
        <w:t xml:space="preserve"> for “</w:t>
      </w:r>
      <w:r w:rsidR="00D77129">
        <w:rPr>
          <w:b/>
          <w:bCs/>
          <w:u w:val="single"/>
        </w:rPr>
        <w:t>Sell item</w:t>
      </w:r>
      <w:r>
        <w:rPr>
          <w:b/>
          <w:bCs/>
          <w:u w:val="single"/>
        </w:rPr>
        <w:t>” &lt;&lt;Here&gt;&gt;</w:t>
      </w:r>
      <w:r w:rsidRPr="00A14399">
        <w:rPr>
          <w:b/>
          <w:bCs/>
          <w:u w:val="single"/>
        </w:rPr>
        <w:t>:</w:t>
      </w:r>
    </w:p>
    <w:p w14:paraId="35E260CD" w14:textId="55493532" w:rsidR="00CA0496" w:rsidRDefault="00AC212B">
      <w:pPr>
        <w:bidi w:val="0"/>
        <w:rPr>
          <w:b/>
          <w:bCs/>
          <w:u w:val="single"/>
        </w:rPr>
      </w:pPr>
      <w:r w:rsidRPr="00AC212B">
        <w:rPr>
          <w:b/>
          <w:bCs/>
          <w:u w:val="single"/>
        </w:rPr>
        <w:drawing>
          <wp:inline distT="0" distB="0" distL="0" distR="0" wp14:anchorId="748A93E8" wp14:editId="152531B3">
            <wp:extent cx="6400800" cy="3452495"/>
            <wp:effectExtent l="0" t="0" r="0" b="0"/>
            <wp:docPr id="1" name="Picture 1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diagram of a 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45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0496">
        <w:rPr>
          <w:b/>
          <w:bCs/>
          <w:u w:val="single"/>
        </w:rPr>
        <w:br w:type="page"/>
      </w:r>
    </w:p>
    <w:p w14:paraId="477BAA09" w14:textId="77777777" w:rsidR="007C473E" w:rsidRPr="00D77129" w:rsidRDefault="007C473E" w:rsidP="00D77129">
      <w:pPr>
        <w:pStyle w:val="NormalWeb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 xml:space="preserve">Task </w:t>
      </w:r>
      <w:r w:rsidR="00781630">
        <w:rPr>
          <w:b/>
          <w:bCs/>
          <w:u w:val="single"/>
        </w:rPr>
        <w:t>4.2</w:t>
      </w:r>
      <w:r>
        <w:rPr>
          <w:b/>
          <w:bCs/>
          <w:u w:val="single"/>
        </w:rPr>
        <w:t xml:space="preserve">: Paste your </w:t>
      </w:r>
      <w:r w:rsidR="00D77129">
        <w:rPr>
          <w:b/>
          <w:bCs/>
          <w:u w:val="single"/>
        </w:rPr>
        <w:t>DSD</w:t>
      </w:r>
      <w:r>
        <w:rPr>
          <w:b/>
          <w:bCs/>
          <w:u w:val="single"/>
        </w:rPr>
        <w:t xml:space="preserve"> </w:t>
      </w:r>
      <w:r w:rsidR="009B0100">
        <w:rPr>
          <w:b/>
          <w:bCs/>
          <w:u w:val="single"/>
        </w:rPr>
        <w:t xml:space="preserve">for “Buy on auction” </w:t>
      </w:r>
      <w:r>
        <w:rPr>
          <w:b/>
          <w:bCs/>
          <w:u w:val="single"/>
        </w:rPr>
        <w:t>&lt;&lt;Here&gt;&gt;</w:t>
      </w:r>
      <w:r w:rsidRPr="00A14399">
        <w:rPr>
          <w:b/>
          <w:bCs/>
          <w:u w:val="single"/>
        </w:rPr>
        <w:t>:</w:t>
      </w:r>
    </w:p>
    <w:p w14:paraId="6E36E60C" w14:textId="77777777" w:rsidR="00D77129" w:rsidRDefault="00D77129" w:rsidP="00D77129">
      <w:pPr>
        <w:autoSpaceDE w:val="0"/>
        <w:autoSpaceDN w:val="0"/>
        <w:bidi w:val="0"/>
        <w:adjustRightInd w:val="0"/>
        <w:rPr>
          <w:rFonts w:ascii="Arial" w:hAnsi="Arial" w:cs="Arial"/>
          <w:sz w:val="22"/>
          <w:szCs w:val="22"/>
        </w:rPr>
      </w:pPr>
    </w:p>
    <w:p w14:paraId="4B243ED6" w14:textId="169FC720" w:rsidR="00D77129" w:rsidRDefault="00746577" w:rsidP="00D77129">
      <w:pPr>
        <w:autoSpaceDE w:val="0"/>
        <w:autoSpaceDN w:val="0"/>
        <w:bidi w:val="0"/>
        <w:adjustRightInd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anchor distT="0" distB="0" distL="114300" distR="114300" simplePos="0" relativeHeight="251660288" behindDoc="1" locked="0" layoutInCell="1" allowOverlap="1" wp14:anchorId="6BFF9A6B" wp14:editId="3949FC6D">
            <wp:simplePos x="0" y="0"/>
            <wp:positionH relativeFrom="column">
              <wp:posOffset>-257175</wp:posOffset>
            </wp:positionH>
            <wp:positionV relativeFrom="paragraph">
              <wp:posOffset>314960</wp:posOffset>
            </wp:positionV>
            <wp:extent cx="7002145" cy="2714625"/>
            <wp:effectExtent l="0" t="0" r="8255" b="9525"/>
            <wp:wrapTight wrapText="bothSides">
              <wp:wrapPolygon edited="0">
                <wp:start x="0" y="0"/>
                <wp:lineTo x="0" y="21524"/>
                <wp:lineTo x="21567" y="21524"/>
                <wp:lineTo x="21567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02145" cy="2714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8B87E9" w14:textId="4357B3F6" w:rsidR="00D77129" w:rsidRDefault="00D77129" w:rsidP="00D77129">
      <w:pPr>
        <w:autoSpaceDE w:val="0"/>
        <w:autoSpaceDN w:val="0"/>
        <w:bidi w:val="0"/>
        <w:adjustRightInd w:val="0"/>
        <w:rPr>
          <w:rFonts w:ascii="Arial" w:hAnsi="Arial" w:cs="Arial"/>
          <w:sz w:val="22"/>
          <w:szCs w:val="22"/>
        </w:rPr>
      </w:pPr>
    </w:p>
    <w:p w14:paraId="2BE9CC43" w14:textId="07F344B0" w:rsidR="00D77129" w:rsidRDefault="00D77129" w:rsidP="00D77129">
      <w:pPr>
        <w:autoSpaceDE w:val="0"/>
        <w:autoSpaceDN w:val="0"/>
        <w:bidi w:val="0"/>
        <w:adjustRightInd w:val="0"/>
        <w:rPr>
          <w:rFonts w:ascii="Arial" w:hAnsi="Arial" w:cs="Arial"/>
          <w:sz w:val="22"/>
          <w:szCs w:val="22"/>
        </w:rPr>
      </w:pPr>
    </w:p>
    <w:p w14:paraId="434DFF48" w14:textId="77777777" w:rsidR="00D77129" w:rsidRDefault="00D77129" w:rsidP="00D77129">
      <w:pPr>
        <w:autoSpaceDE w:val="0"/>
        <w:autoSpaceDN w:val="0"/>
        <w:bidi w:val="0"/>
        <w:adjustRightInd w:val="0"/>
        <w:rPr>
          <w:rFonts w:ascii="Arial" w:hAnsi="Arial" w:cs="Arial"/>
          <w:sz w:val="22"/>
          <w:szCs w:val="22"/>
        </w:rPr>
      </w:pPr>
    </w:p>
    <w:p w14:paraId="224737F0" w14:textId="77777777" w:rsidR="00D77129" w:rsidRDefault="00D77129" w:rsidP="00D77129">
      <w:pPr>
        <w:autoSpaceDE w:val="0"/>
        <w:autoSpaceDN w:val="0"/>
        <w:bidi w:val="0"/>
        <w:adjustRightInd w:val="0"/>
        <w:rPr>
          <w:rFonts w:ascii="Arial" w:hAnsi="Arial" w:cs="Arial"/>
          <w:sz w:val="22"/>
          <w:szCs w:val="22"/>
        </w:rPr>
      </w:pPr>
    </w:p>
    <w:p w14:paraId="2139B04E" w14:textId="77777777" w:rsidR="00D77129" w:rsidRDefault="00D77129" w:rsidP="00D77129">
      <w:pPr>
        <w:autoSpaceDE w:val="0"/>
        <w:autoSpaceDN w:val="0"/>
        <w:bidi w:val="0"/>
        <w:adjustRightInd w:val="0"/>
        <w:rPr>
          <w:rFonts w:ascii="Arial" w:hAnsi="Arial" w:cs="Arial"/>
          <w:sz w:val="22"/>
          <w:szCs w:val="22"/>
        </w:rPr>
      </w:pPr>
    </w:p>
    <w:p w14:paraId="3D2D6A11" w14:textId="77777777" w:rsidR="00D77129" w:rsidRDefault="00D77129" w:rsidP="00D77129">
      <w:pPr>
        <w:autoSpaceDE w:val="0"/>
        <w:autoSpaceDN w:val="0"/>
        <w:bidi w:val="0"/>
        <w:adjustRightInd w:val="0"/>
        <w:rPr>
          <w:rFonts w:ascii="Arial" w:hAnsi="Arial" w:cs="Arial"/>
          <w:sz w:val="22"/>
          <w:szCs w:val="22"/>
        </w:rPr>
      </w:pPr>
    </w:p>
    <w:p w14:paraId="124ADDD4" w14:textId="77777777" w:rsidR="00D77129" w:rsidRDefault="00D77129" w:rsidP="00D77129">
      <w:pPr>
        <w:pStyle w:val="NormalWeb"/>
        <w:rPr>
          <w:b/>
          <w:bCs/>
          <w:u w:val="single"/>
        </w:rPr>
      </w:pPr>
    </w:p>
    <w:p w14:paraId="0179DC43" w14:textId="77777777" w:rsidR="00B30024" w:rsidRDefault="00B30024" w:rsidP="00D77129">
      <w:pPr>
        <w:pStyle w:val="NormalWeb"/>
        <w:rPr>
          <w:b/>
          <w:bCs/>
          <w:u w:val="single"/>
        </w:rPr>
      </w:pPr>
    </w:p>
    <w:p w14:paraId="14DBDC85" w14:textId="77777777" w:rsidR="00B30024" w:rsidRDefault="00B30024" w:rsidP="00D77129">
      <w:pPr>
        <w:pStyle w:val="NormalWeb"/>
        <w:rPr>
          <w:b/>
          <w:bCs/>
          <w:u w:val="single"/>
        </w:rPr>
      </w:pPr>
    </w:p>
    <w:p w14:paraId="22FD61AC" w14:textId="77777777" w:rsidR="00B30024" w:rsidRDefault="00B30024" w:rsidP="00D77129">
      <w:pPr>
        <w:pStyle w:val="NormalWeb"/>
        <w:rPr>
          <w:b/>
          <w:bCs/>
          <w:u w:val="single"/>
        </w:rPr>
      </w:pPr>
    </w:p>
    <w:p w14:paraId="6C0341B4" w14:textId="77777777" w:rsidR="00CA0496" w:rsidRDefault="00CA0496">
      <w:pPr>
        <w:bidi w:val="0"/>
        <w:rPr>
          <w:b/>
          <w:bCs/>
          <w:u w:val="single"/>
        </w:rPr>
      </w:pPr>
      <w:r>
        <w:rPr>
          <w:b/>
          <w:bCs/>
          <w:u w:val="single"/>
        </w:rPr>
        <w:br w:type="page"/>
      </w:r>
    </w:p>
    <w:p w14:paraId="5D2CC4B6" w14:textId="5F8E2A8D" w:rsidR="00D77129" w:rsidRPr="00A14399" w:rsidRDefault="00D77129" w:rsidP="00D77129">
      <w:pPr>
        <w:pStyle w:val="NormalWeb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Task 4.3: Paste your updated class diagram &lt;&lt;Here&gt;&gt;</w:t>
      </w:r>
      <w:r w:rsidRPr="00A14399">
        <w:rPr>
          <w:b/>
          <w:bCs/>
          <w:u w:val="single"/>
        </w:rPr>
        <w:t>:</w:t>
      </w:r>
    </w:p>
    <w:p w14:paraId="19836AE3" w14:textId="77777777" w:rsidR="00D77129" w:rsidRPr="009B760B" w:rsidRDefault="00D77129" w:rsidP="00D77129">
      <w:pPr>
        <w:autoSpaceDE w:val="0"/>
        <w:autoSpaceDN w:val="0"/>
        <w:bidi w:val="0"/>
        <w:adjustRightInd w:val="0"/>
        <w:rPr>
          <w:rFonts w:ascii="Arial" w:hAnsi="Arial" w:cs="Arial"/>
          <w:sz w:val="22"/>
          <w:szCs w:val="22"/>
        </w:rPr>
      </w:pPr>
    </w:p>
    <w:p w14:paraId="61A8481A" w14:textId="77777777" w:rsidR="007C473E" w:rsidRPr="009B760B" w:rsidRDefault="007C473E" w:rsidP="007C473E">
      <w:pPr>
        <w:autoSpaceDE w:val="0"/>
        <w:autoSpaceDN w:val="0"/>
        <w:bidi w:val="0"/>
        <w:adjustRightInd w:val="0"/>
        <w:ind w:left="5760" w:firstLine="720"/>
        <w:jc w:val="both"/>
        <w:rPr>
          <w:rFonts w:ascii="Arial" w:hAnsi="Arial" w:cs="Arial"/>
          <w:sz w:val="22"/>
          <w:szCs w:val="22"/>
        </w:rPr>
      </w:pPr>
    </w:p>
    <w:p w14:paraId="0FE2EBC9" w14:textId="77777777" w:rsidR="007C473E" w:rsidRPr="009B760B" w:rsidRDefault="007C473E" w:rsidP="007C473E">
      <w:pPr>
        <w:autoSpaceDE w:val="0"/>
        <w:autoSpaceDN w:val="0"/>
        <w:bidi w:val="0"/>
        <w:adjustRightInd w:val="0"/>
        <w:ind w:left="720"/>
        <w:jc w:val="both"/>
        <w:rPr>
          <w:rFonts w:ascii="Arial" w:hAnsi="Arial" w:cs="Arial"/>
          <w:sz w:val="22"/>
          <w:szCs w:val="22"/>
        </w:rPr>
      </w:pPr>
    </w:p>
    <w:p w14:paraId="0F7C256F" w14:textId="77777777" w:rsidR="007C473E" w:rsidRPr="009B760B" w:rsidRDefault="007C473E" w:rsidP="007C473E">
      <w:pPr>
        <w:autoSpaceDE w:val="0"/>
        <w:autoSpaceDN w:val="0"/>
        <w:bidi w:val="0"/>
        <w:adjustRightInd w:val="0"/>
        <w:ind w:left="720"/>
        <w:jc w:val="both"/>
        <w:rPr>
          <w:rFonts w:ascii="Arial" w:hAnsi="Arial" w:cs="Arial"/>
          <w:sz w:val="22"/>
          <w:szCs w:val="22"/>
        </w:rPr>
      </w:pPr>
    </w:p>
    <w:p w14:paraId="28B4DBA2" w14:textId="77777777" w:rsidR="007C473E" w:rsidRPr="009B760B" w:rsidRDefault="007C473E" w:rsidP="007C473E">
      <w:pPr>
        <w:autoSpaceDE w:val="0"/>
        <w:autoSpaceDN w:val="0"/>
        <w:bidi w:val="0"/>
        <w:adjustRightInd w:val="0"/>
        <w:ind w:left="720"/>
        <w:jc w:val="both"/>
        <w:rPr>
          <w:rFonts w:ascii="Arial" w:hAnsi="Arial" w:cs="Arial"/>
          <w:sz w:val="22"/>
          <w:szCs w:val="22"/>
        </w:rPr>
      </w:pPr>
    </w:p>
    <w:p w14:paraId="3D5A9431" w14:textId="77777777" w:rsidR="007C473E" w:rsidRPr="009B760B" w:rsidRDefault="007C473E" w:rsidP="007C473E">
      <w:pPr>
        <w:autoSpaceDE w:val="0"/>
        <w:autoSpaceDN w:val="0"/>
        <w:bidi w:val="0"/>
        <w:adjustRightInd w:val="0"/>
        <w:ind w:left="720"/>
        <w:jc w:val="both"/>
        <w:rPr>
          <w:rFonts w:ascii="Arial" w:hAnsi="Arial" w:cs="Arial"/>
          <w:sz w:val="22"/>
          <w:szCs w:val="22"/>
        </w:rPr>
      </w:pPr>
    </w:p>
    <w:p w14:paraId="56F3FA6F" w14:textId="77777777" w:rsidR="007C473E" w:rsidRPr="009B760B" w:rsidRDefault="007C473E" w:rsidP="007C473E">
      <w:pPr>
        <w:autoSpaceDE w:val="0"/>
        <w:autoSpaceDN w:val="0"/>
        <w:bidi w:val="0"/>
        <w:adjustRightInd w:val="0"/>
        <w:ind w:left="720"/>
        <w:jc w:val="both"/>
        <w:rPr>
          <w:rFonts w:ascii="Arial" w:hAnsi="Arial" w:cs="Arial"/>
          <w:sz w:val="22"/>
          <w:szCs w:val="22"/>
        </w:rPr>
      </w:pPr>
    </w:p>
    <w:p w14:paraId="68DB5DF9" w14:textId="77777777" w:rsidR="00B071E8" w:rsidRPr="009B760B" w:rsidRDefault="00B071E8" w:rsidP="007C473E">
      <w:pPr>
        <w:autoSpaceDE w:val="0"/>
        <w:autoSpaceDN w:val="0"/>
        <w:bidi w:val="0"/>
        <w:adjustRightInd w:val="0"/>
        <w:rPr>
          <w:rFonts w:ascii="Arial" w:hAnsi="Arial" w:cs="Arial"/>
          <w:sz w:val="22"/>
          <w:szCs w:val="22"/>
        </w:rPr>
      </w:pPr>
    </w:p>
    <w:p w14:paraId="42B0F7A4" w14:textId="77777777" w:rsidR="00B071E8" w:rsidRPr="009B760B" w:rsidRDefault="00B071E8" w:rsidP="009B0100">
      <w:pPr>
        <w:autoSpaceDE w:val="0"/>
        <w:autoSpaceDN w:val="0"/>
        <w:bidi w:val="0"/>
        <w:adjustRightInd w:val="0"/>
        <w:jc w:val="both"/>
        <w:rPr>
          <w:rFonts w:ascii="Arial" w:hAnsi="Arial" w:cs="Arial"/>
          <w:sz w:val="22"/>
          <w:szCs w:val="22"/>
        </w:rPr>
      </w:pPr>
    </w:p>
    <w:sectPr w:rsidR="00B071E8" w:rsidRPr="009B760B" w:rsidSect="002653D7">
      <w:footerReference w:type="even" r:id="rId14"/>
      <w:footerReference w:type="default" r:id="rId15"/>
      <w:pgSz w:w="11906" w:h="16838"/>
      <w:pgMar w:top="719" w:right="926" w:bottom="1440" w:left="90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FE1B17" w14:textId="77777777" w:rsidR="001C45F9" w:rsidRDefault="001C45F9">
      <w:r>
        <w:separator/>
      </w:r>
    </w:p>
  </w:endnote>
  <w:endnote w:type="continuationSeparator" w:id="0">
    <w:p w14:paraId="796CD958" w14:textId="77777777" w:rsidR="001C45F9" w:rsidRDefault="001C45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348F1" w14:textId="77777777" w:rsidR="004025E2" w:rsidRDefault="004025E2" w:rsidP="001D4DDB">
    <w:pPr>
      <w:pStyle w:val="Footer"/>
      <w:framePr w:wrap="around" w:vAnchor="text" w:hAnchor="text" w:xAlign="center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>
      <w:rPr>
        <w:rStyle w:val="PageNumber"/>
        <w:noProof/>
        <w:rtl/>
      </w:rPr>
      <w:t>3</w:t>
    </w:r>
    <w:r>
      <w:rPr>
        <w:rStyle w:val="PageNumber"/>
        <w:rtl/>
      </w:rPr>
      <w:fldChar w:fldCharType="end"/>
    </w:r>
  </w:p>
  <w:p w14:paraId="0BC21906" w14:textId="77777777" w:rsidR="004025E2" w:rsidRDefault="004025E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6DDAF" w14:textId="77777777" w:rsidR="004025E2" w:rsidRDefault="004025E2" w:rsidP="001D4DDB">
    <w:pPr>
      <w:pStyle w:val="Footer"/>
      <w:framePr w:wrap="around" w:vAnchor="text" w:hAnchor="text" w:xAlign="center" w:y="1"/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490AB8">
      <w:rPr>
        <w:rStyle w:val="PageNumber"/>
        <w:noProof/>
        <w:rtl/>
      </w:rPr>
      <w:t>7</w:t>
    </w:r>
    <w:r>
      <w:rPr>
        <w:rStyle w:val="PageNumber"/>
        <w:rtl/>
      </w:rPr>
      <w:fldChar w:fldCharType="end"/>
    </w:r>
  </w:p>
  <w:p w14:paraId="30935752" w14:textId="77777777" w:rsidR="004025E2" w:rsidRDefault="004025E2" w:rsidP="001E67D4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DA1F8" w14:textId="77777777" w:rsidR="001C45F9" w:rsidRDefault="001C45F9">
      <w:r>
        <w:separator/>
      </w:r>
    </w:p>
  </w:footnote>
  <w:footnote w:type="continuationSeparator" w:id="0">
    <w:p w14:paraId="1EE34AE8" w14:textId="77777777" w:rsidR="001C45F9" w:rsidRDefault="001C45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A66D7"/>
    <w:multiLevelType w:val="hybridMultilevel"/>
    <w:tmpl w:val="0B16B846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09625F8"/>
    <w:multiLevelType w:val="hybridMultilevel"/>
    <w:tmpl w:val="A8485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FB1C96"/>
    <w:multiLevelType w:val="hybridMultilevel"/>
    <w:tmpl w:val="A84851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B6425"/>
    <w:multiLevelType w:val="hybridMultilevel"/>
    <w:tmpl w:val="C0F050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6DC5D81"/>
    <w:multiLevelType w:val="hybridMultilevel"/>
    <w:tmpl w:val="D70C8A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C9141C2"/>
    <w:multiLevelType w:val="hybridMultilevel"/>
    <w:tmpl w:val="92DA6242"/>
    <w:lvl w:ilvl="0" w:tplc="7C16DDD2">
      <w:start w:val="3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0D094846"/>
    <w:multiLevelType w:val="hybridMultilevel"/>
    <w:tmpl w:val="62E44EB8"/>
    <w:lvl w:ilvl="0" w:tplc="5F524ED4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645E66"/>
    <w:multiLevelType w:val="hybridMultilevel"/>
    <w:tmpl w:val="F2D69C9A"/>
    <w:lvl w:ilvl="0" w:tplc="29BA1FB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732796"/>
    <w:multiLevelType w:val="hybridMultilevel"/>
    <w:tmpl w:val="54826E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C91EBC"/>
    <w:multiLevelType w:val="hybridMultilevel"/>
    <w:tmpl w:val="281AD4B2"/>
    <w:lvl w:ilvl="0" w:tplc="0409000F">
      <w:start w:val="1"/>
      <w:numFmt w:val="decimal"/>
      <w:lvlText w:val="%1."/>
      <w:lvlJc w:val="left"/>
      <w:pPr>
        <w:ind w:left="1120" w:hanging="360"/>
      </w:pPr>
    </w:lvl>
    <w:lvl w:ilvl="1" w:tplc="04090019" w:tentative="1">
      <w:start w:val="1"/>
      <w:numFmt w:val="lowerLetter"/>
      <w:lvlText w:val="%2."/>
      <w:lvlJc w:val="left"/>
      <w:pPr>
        <w:ind w:left="1840" w:hanging="360"/>
      </w:pPr>
    </w:lvl>
    <w:lvl w:ilvl="2" w:tplc="0409001B" w:tentative="1">
      <w:start w:val="1"/>
      <w:numFmt w:val="lowerRoman"/>
      <w:lvlText w:val="%3."/>
      <w:lvlJc w:val="right"/>
      <w:pPr>
        <w:ind w:left="2560" w:hanging="180"/>
      </w:pPr>
    </w:lvl>
    <w:lvl w:ilvl="3" w:tplc="0409000F" w:tentative="1">
      <w:start w:val="1"/>
      <w:numFmt w:val="decimal"/>
      <w:lvlText w:val="%4."/>
      <w:lvlJc w:val="left"/>
      <w:pPr>
        <w:ind w:left="3280" w:hanging="360"/>
      </w:pPr>
    </w:lvl>
    <w:lvl w:ilvl="4" w:tplc="04090019" w:tentative="1">
      <w:start w:val="1"/>
      <w:numFmt w:val="lowerLetter"/>
      <w:lvlText w:val="%5."/>
      <w:lvlJc w:val="left"/>
      <w:pPr>
        <w:ind w:left="4000" w:hanging="360"/>
      </w:pPr>
    </w:lvl>
    <w:lvl w:ilvl="5" w:tplc="0409001B" w:tentative="1">
      <w:start w:val="1"/>
      <w:numFmt w:val="lowerRoman"/>
      <w:lvlText w:val="%6."/>
      <w:lvlJc w:val="right"/>
      <w:pPr>
        <w:ind w:left="4720" w:hanging="180"/>
      </w:pPr>
    </w:lvl>
    <w:lvl w:ilvl="6" w:tplc="0409000F" w:tentative="1">
      <w:start w:val="1"/>
      <w:numFmt w:val="decimal"/>
      <w:lvlText w:val="%7."/>
      <w:lvlJc w:val="left"/>
      <w:pPr>
        <w:ind w:left="5440" w:hanging="360"/>
      </w:pPr>
    </w:lvl>
    <w:lvl w:ilvl="7" w:tplc="04090019" w:tentative="1">
      <w:start w:val="1"/>
      <w:numFmt w:val="lowerLetter"/>
      <w:lvlText w:val="%8."/>
      <w:lvlJc w:val="left"/>
      <w:pPr>
        <w:ind w:left="6160" w:hanging="360"/>
      </w:pPr>
    </w:lvl>
    <w:lvl w:ilvl="8" w:tplc="040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10" w15:restartNumberingAfterBreak="0">
    <w:nsid w:val="296F3634"/>
    <w:multiLevelType w:val="hybridMultilevel"/>
    <w:tmpl w:val="334C3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926350"/>
    <w:multiLevelType w:val="hybridMultilevel"/>
    <w:tmpl w:val="8B0CBA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F9355C9"/>
    <w:multiLevelType w:val="hybridMultilevel"/>
    <w:tmpl w:val="9836F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D34A0A"/>
    <w:multiLevelType w:val="hybridMultilevel"/>
    <w:tmpl w:val="2CEE11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D5063D0"/>
    <w:multiLevelType w:val="hybridMultilevel"/>
    <w:tmpl w:val="F2BA6BB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F1E29FD"/>
    <w:multiLevelType w:val="hybridMultilevel"/>
    <w:tmpl w:val="1E7E3E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5DD664D"/>
    <w:multiLevelType w:val="hybridMultilevel"/>
    <w:tmpl w:val="E32A3E56"/>
    <w:lvl w:ilvl="0" w:tplc="A06E07D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6B00FE7"/>
    <w:multiLevelType w:val="hybridMultilevel"/>
    <w:tmpl w:val="CADA9E9A"/>
    <w:lvl w:ilvl="0" w:tplc="2C04E7B0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A4F7C2F"/>
    <w:multiLevelType w:val="hybridMultilevel"/>
    <w:tmpl w:val="E618D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707CE8"/>
    <w:multiLevelType w:val="hybridMultilevel"/>
    <w:tmpl w:val="515CC2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AC64335"/>
    <w:multiLevelType w:val="hybridMultilevel"/>
    <w:tmpl w:val="1958CA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E2B137F"/>
    <w:multiLevelType w:val="hybridMultilevel"/>
    <w:tmpl w:val="23D285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A049A6"/>
    <w:multiLevelType w:val="hybridMultilevel"/>
    <w:tmpl w:val="632AA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0E043D"/>
    <w:multiLevelType w:val="hybridMultilevel"/>
    <w:tmpl w:val="808A8E3C"/>
    <w:lvl w:ilvl="0" w:tplc="51DAA482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BF68DA"/>
    <w:multiLevelType w:val="hybridMultilevel"/>
    <w:tmpl w:val="781C412E"/>
    <w:lvl w:ilvl="0" w:tplc="65C238E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F03B40"/>
    <w:multiLevelType w:val="hybridMultilevel"/>
    <w:tmpl w:val="43BA9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B36554"/>
    <w:multiLevelType w:val="hybridMultilevel"/>
    <w:tmpl w:val="44DAA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3158AA"/>
    <w:multiLevelType w:val="hybridMultilevel"/>
    <w:tmpl w:val="39E69B0A"/>
    <w:lvl w:ilvl="0" w:tplc="D57A4108">
      <w:start w:val="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5B1098"/>
    <w:multiLevelType w:val="hybridMultilevel"/>
    <w:tmpl w:val="8E6E8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FB23B7"/>
    <w:multiLevelType w:val="hybridMultilevel"/>
    <w:tmpl w:val="DA348B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6EE6799"/>
    <w:multiLevelType w:val="hybridMultilevel"/>
    <w:tmpl w:val="57C238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E40325D"/>
    <w:multiLevelType w:val="hybridMultilevel"/>
    <w:tmpl w:val="D38094C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EBD7827"/>
    <w:multiLevelType w:val="hybridMultilevel"/>
    <w:tmpl w:val="8712603A"/>
    <w:lvl w:ilvl="0" w:tplc="04090001">
      <w:start w:val="1"/>
      <w:numFmt w:val="bullet"/>
      <w:lvlText w:val=""/>
      <w:lvlJc w:val="left"/>
      <w:pPr>
        <w:ind w:left="4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1723453">
    <w:abstractNumId w:val="3"/>
  </w:num>
  <w:num w:numId="2" w16cid:durableId="585303470">
    <w:abstractNumId w:val="16"/>
  </w:num>
  <w:num w:numId="3" w16cid:durableId="1942838019">
    <w:abstractNumId w:val="12"/>
  </w:num>
  <w:num w:numId="4" w16cid:durableId="1707367454">
    <w:abstractNumId w:val="20"/>
  </w:num>
  <w:num w:numId="5" w16cid:durableId="1627927291">
    <w:abstractNumId w:val="0"/>
  </w:num>
  <w:num w:numId="6" w16cid:durableId="811140953">
    <w:abstractNumId w:val="14"/>
  </w:num>
  <w:num w:numId="7" w16cid:durableId="2146000324">
    <w:abstractNumId w:val="17"/>
  </w:num>
  <w:num w:numId="8" w16cid:durableId="279264710">
    <w:abstractNumId w:val="15"/>
  </w:num>
  <w:num w:numId="9" w16cid:durableId="1570925803">
    <w:abstractNumId w:val="31"/>
  </w:num>
  <w:num w:numId="10" w16cid:durableId="783421984">
    <w:abstractNumId w:val="26"/>
  </w:num>
  <w:num w:numId="11" w16cid:durableId="1235894270">
    <w:abstractNumId w:val="21"/>
  </w:num>
  <w:num w:numId="12" w16cid:durableId="1858351934">
    <w:abstractNumId w:val="6"/>
  </w:num>
  <w:num w:numId="13" w16cid:durableId="1007052029">
    <w:abstractNumId w:val="29"/>
  </w:num>
  <w:num w:numId="14" w16cid:durableId="620068526">
    <w:abstractNumId w:val="10"/>
  </w:num>
  <w:num w:numId="15" w16cid:durableId="1836678450">
    <w:abstractNumId w:val="32"/>
  </w:num>
  <w:num w:numId="16" w16cid:durableId="721829836">
    <w:abstractNumId w:val="18"/>
  </w:num>
  <w:num w:numId="17" w16cid:durableId="1142652068">
    <w:abstractNumId w:val="22"/>
  </w:num>
  <w:num w:numId="18" w16cid:durableId="1770198837">
    <w:abstractNumId w:val="8"/>
  </w:num>
  <w:num w:numId="19" w16cid:durableId="1816028432">
    <w:abstractNumId w:val="4"/>
  </w:num>
  <w:num w:numId="20" w16cid:durableId="1768454418">
    <w:abstractNumId w:val="28"/>
  </w:num>
  <w:num w:numId="21" w16cid:durableId="748692750">
    <w:abstractNumId w:val="13"/>
  </w:num>
  <w:num w:numId="22" w16cid:durableId="509947388">
    <w:abstractNumId w:val="19"/>
  </w:num>
  <w:num w:numId="23" w16cid:durableId="2006861872">
    <w:abstractNumId w:val="11"/>
  </w:num>
  <w:num w:numId="24" w16cid:durableId="1072973557">
    <w:abstractNumId w:val="30"/>
  </w:num>
  <w:num w:numId="25" w16cid:durableId="1760711790">
    <w:abstractNumId w:val="25"/>
  </w:num>
  <w:num w:numId="26" w16cid:durableId="1372652299">
    <w:abstractNumId w:val="1"/>
  </w:num>
  <w:num w:numId="27" w16cid:durableId="326977519">
    <w:abstractNumId w:val="9"/>
  </w:num>
  <w:num w:numId="28" w16cid:durableId="277641965">
    <w:abstractNumId w:val="5"/>
  </w:num>
  <w:num w:numId="29" w16cid:durableId="1435327773">
    <w:abstractNumId w:val="2"/>
  </w:num>
  <w:num w:numId="30" w16cid:durableId="1508203963">
    <w:abstractNumId w:val="24"/>
  </w:num>
  <w:num w:numId="31" w16cid:durableId="1391265557">
    <w:abstractNumId w:val="23"/>
  </w:num>
  <w:num w:numId="32" w16cid:durableId="477697957">
    <w:abstractNumId w:val="27"/>
  </w:num>
  <w:num w:numId="33" w16cid:durableId="597295715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wNzc1N7MwNTY3MzJQ0lEKTi0uzszPAykwrAUAys4Y+ywAAAA="/>
  </w:docVars>
  <w:rsids>
    <w:rsidRoot w:val="00D26194"/>
    <w:rsid w:val="00002091"/>
    <w:rsid w:val="00004283"/>
    <w:rsid w:val="00004527"/>
    <w:rsid w:val="00007B09"/>
    <w:rsid w:val="00010FAB"/>
    <w:rsid w:val="00013EFD"/>
    <w:rsid w:val="00014180"/>
    <w:rsid w:val="00015073"/>
    <w:rsid w:val="000152EC"/>
    <w:rsid w:val="00017CC4"/>
    <w:rsid w:val="000202B7"/>
    <w:rsid w:val="00022F7F"/>
    <w:rsid w:val="00031F99"/>
    <w:rsid w:val="00034F81"/>
    <w:rsid w:val="00036B9E"/>
    <w:rsid w:val="0003711B"/>
    <w:rsid w:val="00042905"/>
    <w:rsid w:val="00043CD4"/>
    <w:rsid w:val="0004555B"/>
    <w:rsid w:val="00052721"/>
    <w:rsid w:val="00063C11"/>
    <w:rsid w:val="00074AEE"/>
    <w:rsid w:val="0007783E"/>
    <w:rsid w:val="000A1DA4"/>
    <w:rsid w:val="000A42CE"/>
    <w:rsid w:val="000B15B9"/>
    <w:rsid w:val="000C700F"/>
    <w:rsid w:val="000D1B66"/>
    <w:rsid w:val="000D3E44"/>
    <w:rsid w:val="000D3E6F"/>
    <w:rsid w:val="000D47F0"/>
    <w:rsid w:val="000E03FC"/>
    <w:rsid w:val="000E65C2"/>
    <w:rsid w:val="000F3A05"/>
    <w:rsid w:val="00101944"/>
    <w:rsid w:val="0010201F"/>
    <w:rsid w:val="00104674"/>
    <w:rsid w:val="00110ADD"/>
    <w:rsid w:val="00113BB7"/>
    <w:rsid w:val="00113E29"/>
    <w:rsid w:val="0011435D"/>
    <w:rsid w:val="0011771C"/>
    <w:rsid w:val="00124A8A"/>
    <w:rsid w:val="00124F90"/>
    <w:rsid w:val="00125C62"/>
    <w:rsid w:val="00131590"/>
    <w:rsid w:val="0013180C"/>
    <w:rsid w:val="00133E7B"/>
    <w:rsid w:val="00136577"/>
    <w:rsid w:val="00140A4E"/>
    <w:rsid w:val="00143AC5"/>
    <w:rsid w:val="00147C0E"/>
    <w:rsid w:val="00152334"/>
    <w:rsid w:val="00155BF5"/>
    <w:rsid w:val="00155D62"/>
    <w:rsid w:val="001625BA"/>
    <w:rsid w:val="0016396A"/>
    <w:rsid w:val="00167599"/>
    <w:rsid w:val="0017200C"/>
    <w:rsid w:val="00175525"/>
    <w:rsid w:val="00181312"/>
    <w:rsid w:val="001825F4"/>
    <w:rsid w:val="00185D35"/>
    <w:rsid w:val="00192448"/>
    <w:rsid w:val="00193E75"/>
    <w:rsid w:val="001A12DC"/>
    <w:rsid w:val="001A6177"/>
    <w:rsid w:val="001C082A"/>
    <w:rsid w:val="001C2174"/>
    <w:rsid w:val="001C455F"/>
    <w:rsid w:val="001C45F9"/>
    <w:rsid w:val="001C521C"/>
    <w:rsid w:val="001C584F"/>
    <w:rsid w:val="001C58CE"/>
    <w:rsid w:val="001C79F5"/>
    <w:rsid w:val="001C7ED3"/>
    <w:rsid w:val="001D2500"/>
    <w:rsid w:val="001D4DDB"/>
    <w:rsid w:val="001E583E"/>
    <w:rsid w:val="001E67D4"/>
    <w:rsid w:val="001F0F15"/>
    <w:rsid w:val="001F1F33"/>
    <w:rsid w:val="00204FEE"/>
    <w:rsid w:val="00213C6E"/>
    <w:rsid w:val="002154E2"/>
    <w:rsid w:val="002167A3"/>
    <w:rsid w:val="00217C68"/>
    <w:rsid w:val="002239BE"/>
    <w:rsid w:val="002302D9"/>
    <w:rsid w:val="00232919"/>
    <w:rsid w:val="00234922"/>
    <w:rsid w:val="002404B0"/>
    <w:rsid w:val="00240B95"/>
    <w:rsid w:val="002414FC"/>
    <w:rsid w:val="00243976"/>
    <w:rsid w:val="00244F18"/>
    <w:rsid w:val="002509A9"/>
    <w:rsid w:val="00251171"/>
    <w:rsid w:val="00252F3D"/>
    <w:rsid w:val="002653D7"/>
    <w:rsid w:val="00267052"/>
    <w:rsid w:val="00271EFB"/>
    <w:rsid w:val="002726CC"/>
    <w:rsid w:val="00276B19"/>
    <w:rsid w:val="00277F84"/>
    <w:rsid w:val="0028075E"/>
    <w:rsid w:val="0028226F"/>
    <w:rsid w:val="00282787"/>
    <w:rsid w:val="002829CC"/>
    <w:rsid w:val="002A50C2"/>
    <w:rsid w:val="002A7A9D"/>
    <w:rsid w:val="002B01E7"/>
    <w:rsid w:val="002C0D11"/>
    <w:rsid w:val="002C2472"/>
    <w:rsid w:val="002E08B0"/>
    <w:rsid w:val="002F254F"/>
    <w:rsid w:val="002F3878"/>
    <w:rsid w:val="002F60EE"/>
    <w:rsid w:val="00317F6C"/>
    <w:rsid w:val="00320C58"/>
    <w:rsid w:val="003246DE"/>
    <w:rsid w:val="00345019"/>
    <w:rsid w:val="00350533"/>
    <w:rsid w:val="00353806"/>
    <w:rsid w:val="003562B4"/>
    <w:rsid w:val="003623BE"/>
    <w:rsid w:val="00367F0A"/>
    <w:rsid w:val="003711FB"/>
    <w:rsid w:val="003719F2"/>
    <w:rsid w:val="00371D6F"/>
    <w:rsid w:val="00375343"/>
    <w:rsid w:val="0037784B"/>
    <w:rsid w:val="003829FC"/>
    <w:rsid w:val="00383FF0"/>
    <w:rsid w:val="00391104"/>
    <w:rsid w:val="003922F2"/>
    <w:rsid w:val="00393BA5"/>
    <w:rsid w:val="0039421C"/>
    <w:rsid w:val="00394FAC"/>
    <w:rsid w:val="00395059"/>
    <w:rsid w:val="003A16C8"/>
    <w:rsid w:val="003A3AE1"/>
    <w:rsid w:val="003A4C43"/>
    <w:rsid w:val="003B3BA2"/>
    <w:rsid w:val="003B67A7"/>
    <w:rsid w:val="003B67C6"/>
    <w:rsid w:val="003B6AD6"/>
    <w:rsid w:val="003B72E5"/>
    <w:rsid w:val="003C095D"/>
    <w:rsid w:val="003C2F9D"/>
    <w:rsid w:val="003C714C"/>
    <w:rsid w:val="003D5F16"/>
    <w:rsid w:val="003D6CAB"/>
    <w:rsid w:val="003E25B5"/>
    <w:rsid w:val="003E31B6"/>
    <w:rsid w:val="003F2580"/>
    <w:rsid w:val="003F2595"/>
    <w:rsid w:val="003F365B"/>
    <w:rsid w:val="003F4A55"/>
    <w:rsid w:val="003F783D"/>
    <w:rsid w:val="00400428"/>
    <w:rsid w:val="004025E2"/>
    <w:rsid w:val="00402ABF"/>
    <w:rsid w:val="00403477"/>
    <w:rsid w:val="00405C43"/>
    <w:rsid w:val="004078F4"/>
    <w:rsid w:val="0041139A"/>
    <w:rsid w:val="0041161C"/>
    <w:rsid w:val="004127BB"/>
    <w:rsid w:val="00412E54"/>
    <w:rsid w:val="004142FB"/>
    <w:rsid w:val="004176A1"/>
    <w:rsid w:val="00421563"/>
    <w:rsid w:val="00421870"/>
    <w:rsid w:val="004220BD"/>
    <w:rsid w:val="00426350"/>
    <w:rsid w:val="0042719B"/>
    <w:rsid w:val="00427BF2"/>
    <w:rsid w:val="00430EBE"/>
    <w:rsid w:val="00436240"/>
    <w:rsid w:val="004373BB"/>
    <w:rsid w:val="00440E54"/>
    <w:rsid w:val="004417E6"/>
    <w:rsid w:val="00443D4E"/>
    <w:rsid w:val="00455BDF"/>
    <w:rsid w:val="004624C9"/>
    <w:rsid w:val="004731A5"/>
    <w:rsid w:val="004753B3"/>
    <w:rsid w:val="00490AB8"/>
    <w:rsid w:val="004971C0"/>
    <w:rsid w:val="004A0437"/>
    <w:rsid w:val="004A23D2"/>
    <w:rsid w:val="004A72BB"/>
    <w:rsid w:val="004C0CFD"/>
    <w:rsid w:val="004C2186"/>
    <w:rsid w:val="004C2FE3"/>
    <w:rsid w:val="004C3B44"/>
    <w:rsid w:val="004C4205"/>
    <w:rsid w:val="004D0F39"/>
    <w:rsid w:val="004E0065"/>
    <w:rsid w:val="004E42E4"/>
    <w:rsid w:val="004E7383"/>
    <w:rsid w:val="004F29C6"/>
    <w:rsid w:val="004F3CB0"/>
    <w:rsid w:val="004F446B"/>
    <w:rsid w:val="004F7A75"/>
    <w:rsid w:val="00500E17"/>
    <w:rsid w:val="005077B1"/>
    <w:rsid w:val="00510BDB"/>
    <w:rsid w:val="005115BA"/>
    <w:rsid w:val="00511C22"/>
    <w:rsid w:val="0051631E"/>
    <w:rsid w:val="00520F46"/>
    <w:rsid w:val="00527217"/>
    <w:rsid w:val="0053226E"/>
    <w:rsid w:val="00532EB6"/>
    <w:rsid w:val="00542FC8"/>
    <w:rsid w:val="00544E73"/>
    <w:rsid w:val="00547962"/>
    <w:rsid w:val="005508A1"/>
    <w:rsid w:val="00551AD1"/>
    <w:rsid w:val="00552993"/>
    <w:rsid w:val="0055301A"/>
    <w:rsid w:val="00562103"/>
    <w:rsid w:val="00562ABB"/>
    <w:rsid w:val="00562F41"/>
    <w:rsid w:val="005744AB"/>
    <w:rsid w:val="005830D2"/>
    <w:rsid w:val="0058321D"/>
    <w:rsid w:val="00583F6E"/>
    <w:rsid w:val="00584EFC"/>
    <w:rsid w:val="00587EFD"/>
    <w:rsid w:val="00595430"/>
    <w:rsid w:val="0059697B"/>
    <w:rsid w:val="005A6ED1"/>
    <w:rsid w:val="005B1884"/>
    <w:rsid w:val="005C1DC1"/>
    <w:rsid w:val="005D7FCE"/>
    <w:rsid w:val="005E1B54"/>
    <w:rsid w:val="005F5A6E"/>
    <w:rsid w:val="00600E31"/>
    <w:rsid w:val="00602452"/>
    <w:rsid w:val="00603A1C"/>
    <w:rsid w:val="00603C39"/>
    <w:rsid w:val="00604684"/>
    <w:rsid w:val="00605AD6"/>
    <w:rsid w:val="006068B3"/>
    <w:rsid w:val="0060742F"/>
    <w:rsid w:val="00613EF1"/>
    <w:rsid w:val="00614152"/>
    <w:rsid w:val="00615372"/>
    <w:rsid w:val="00617590"/>
    <w:rsid w:val="00621488"/>
    <w:rsid w:val="0063361B"/>
    <w:rsid w:val="00633D80"/>
    <w:rsid w:val="00636BB3"/>
    <w:rsid w:val="00644F54"/>
    <w:rsid w:val="00645711"/>
    <w:rsid w:val="00647828"/>
    <w:rsid w:val="00655757"/>
    <w:rsid w:val="00656368"/>
    <w:rsid w:val="006623CE"/>
    <w:rsid w:val="0066241C"/>
    <w:rsid w:val="006671B1"/>
    <w:rsid w:val="0068643A"/>
    <w:rsid w:val="006866B5"/>
    <w:rsid w:val="00696C94"/>
    <w:rsid w:val="006A2033"/>
    <w:rsid w:val="006A603C"/>
    <w:rsid w:val="006A6486"/>
    <w:rsid w:val="006A6F14"/>
    <w:rsid w:val="006B4B6F"/>
    <w:rsid w:val="006B4DF8"/>
    <w:rsid w:val="006B730A"/>
    <w:rsid w:val="006C2DB8"/>
    <w:rsid w:val="006C6DCA"/>
    <w:rsid w:val="006C741F"/>
    <w:rsid w:val="006D05CC"/>
    <w:rsid w:val="006D4354"/>
    <w:rsid w:val="006D5187"/>
    <w:rsid w:val="006D5532"/>
    <w:rsid w:val="006D7FBC"/>
    <w:rsid w:val="006E51AA"/>
    <w:rsid w:val="006F0707"/>
    <w:rsid w:val="006F1FD4"/>
    <w:rsid w:val="006F3A34"/>
    <w:rsid w:val="006F69FD"/>
    <w:rsid w:val="00710CEB"/>
    <w:rsid w:val="00714C08"/>
    <w:rsid w:val="00717514"/>
    <w:rsid w:val="00731131"/>
    <w:rsid w:val="00743979"/>
    <w:rsid w:val="00746577"/>
    <w:rsid w:val="007472EF"/>
    <w:rsid w:val="00752980"/>
    <w:rsid w:val="00761DF8"/>
    <w:rsid w:val="00762AEA"/>
    <w:rsid w:val="0077143C"/>
    <w:rsid w:val="00772BAD"/>
    <w:rsid w:val="00775404"/>
    <w:rsid w:val="00781630"/>
    <w:rsid w:val="00792D82"/>
    <w:rsid w:val="0079517F"/>
    <w:rsid w:val="007974ED"/>
    <w:rsid w:val="00797AE5"/>
    <w:rsid w:val="007A1773"/>
    <w:rsid w:val="007A5B52"/>
    <w:rsid w:val="007B1BC2"/>
    <w:rsid w:val="007B28C8"/>
    <w:rsid w:val="007B2F74"/>
    <w:rsid w:val="007B32DB"/>
    <w:rsid w:val="007C140E"/>
    <w:rsid w:val="007C473E"/>
    <w:rsid w:val="007C47C1"/>
    <w:rsid w:val="007C6C18"/>
    <w:rsid w:val="007D2157"/>
    <w:rsid w:val="007D4100"/>
    <w:rsid w:val="007E0964"/>
    <w:rsid w:val="007E0D1F"/>
    <w:rsid w:val="007E4705"/>
    <w:rsid w:val="007F735A"/>
    <w:rsid w:val="008036F6"/>
    <w:rsid w:val="008074BE"/>
    <w:rsid w:val="0081027B"/>
    <w:rsid w:val="0081035B"/>
    <w:rsid w:val="0081083A"/>
    <w:rsid w:val="0081112B"/>
    <w:rsid w:val="0081146A"/>
    <w:rsid w:val="0081229D"/>
    <w:rsid w:val="00812894"/>
    <w:rsid w:val="008137EA"/>
    <w:rsid w:val="0081592B"/>
    <w:rsid w:val="00816058"/>
    <w:rsid w:val="00817358"/>
    <w:rsid w:val="0082168F"/>
    <w:rsid w:val="008255CC"/>
    <w:rsid w:val="008276CB"/>
    <w:rsid w:val="00827ADC"/>
    <w:rsid w:val="00834D26"/>
    <w:rsid w:val="00840283"/>
    <w:rsid w:val="0084758D"/>
    <w:rsid w:val="00850100"/>
    <w:rsid w:val="00852250"/>
    <w:rsid w:val="0085551F"/>
    <w:rsid w:val="00863706"/>
    <w:rsid w:val="00863903"/>
    <w:rsid w:val="00866074"/>
    <w:rsid w:val="00876D2B"/>
    <w:rsid w:val="008773D4"/>
    <w:rsid w:val="00877D67"/>
    <w:rsid w:val="00881982"/>
    <w:rsid w:val="00882D23"/>
    <w:rsid w:val="00891BED"/>
    <w:rsid w:val="008923BF"/>
    <w:rsid w:val="00893A88"/>
    <w:rsid w:val="00893F15"/>
    <w:rsid w:val="008A0DF3"/>
    <w:rsid w:val="008A0FF2"/>
    <w:rsid w:val="008A13E3"/>
    <w:rsid w:val="008A58CB"/>
    <w:rsid w:val="008A63E8"/>
    <w:rsid w:val="008A6EE5"/>
    <w:rsid w:val="008B0DBF"/>
    <w:rsid w:val="008C136D"/>
    <w:rsid w:val="008C6601"/>
    <w:rsid w:val="008D04DB"/>
    <w:rsid w:val="008E31BA"/>
    <w:rsid w:val="008E5093"/>
    <w:rsid w:val="008E59F0"/>
    <w:rsid w:val="008F3EF7"/>
    <w:rsid w:val="00900072"/>
    <w:rsid w:val="00901D53"/>
    <w:rsid w:val="00902E31"/>
    <w:rsid w:val="0090488E"/>
    <w:rsid w:val="00914F59"/>
    <w:rsid w:val="009155BD"/>
    <w:rsid w:val="00917A7B"/>
    <w:rsid w:val="009334F1"/>
    <w:rsid w:val="00934725"/>
    <w:rsid w:val="00936AFF"/>
    <w:rsid w:val="00936D0F"/>
    <w:rsid w:val="00937A14"/>
    <w:rsid w:val="009443FF"/>
    <w:rsid w:val="009474A0"/>
    <w:rsid w:val="009569D8"/>
    <w:rsid w:val="00960F06"/>
    <w:rsid w:val="0096397A"/>
    <w:rsid w:val="00974873"/>
    <w:rsid w:val="009753BF"/>
    <w:rsid w:val="009831F8"/>
    <w:rsid w:val="00990E2E"/>
    <w:rsid w:val="00997252"/>
    <w:rsid w:val="009A7368"/>
    <w:rsid w:val="009B0100"/>
    <w:rsid w:val="009B1CE8"/>
    <w:rsid w:val="009B4699"/>
    <w:rsid w:val="009C1124"/>
    <w:rsid w:val="009C1AF5"/>
    <w:rsid w:val="009C20CA"/>
    <w:rsid w:val="009C577C"/>
    <w:rsid w:val="009C5CFD"/>
    <w:rsid w:val="009C6172"/>
    <w:rsid w:val="009C74A1"/>
    <w:rsid w:val="009D2B0E"/>
    <w:rsid w:val="009E40B5"/>
    <w:rsid w:val="009F3676"/>
    <w:rsid w:val="009F3CDA"/>
    <w:rsid w:val="009F4D74"/>
    <w:rsid w:val="009F55F3"/>
    <w:rsid w:val="00A07353"/>
    <w:rsid w:val="00A12B4F"/>
    <w:rsid w:val="00A30C24"/>
    <w:rsid w:val="00A34E92"/>
    <w:rsid w:val="00A46528"/>
    <w:rsid w:val="00A479B7"/>
    <w:rsid w:val="00A47BCB"/>
    <w:rsid w:val="00A47C34"/>
    <w:rsid w:val="00A53A67"/>
    <w:rsid w:val="00A54237"/>
    <w:rsid w:val="00A54FE7"/>
    <w:rsid w:val="00A6449F"/>
    <w:rsid w:val="00A70D7B"/>
    <w:rsid w:val="00A713E6"/>
    <w:rsid w:val="00A71AEA"/>
    <w:rsid w:val="00A71DC5"/>
    <w:rsid w:val="00A8280C"/>
    <w:rsid w:val="00A851E6"/>
    <w:rsid w:val="00A902B9"/>
    <w:rsid w:val="00A912F1"/>
    <w:rsid w:val="00A915F7"/>
    <w:rsid w:val="00A92580"/>
    <w:rsid w:val="00A947E4"/>
    <w:rsid w:val="00A96281"/>
    <w:rsid w:val="00A96855"/>
    <w:rsid w:val="00AA1B71"/>
    <w:rsid w:val="00AB3B68"/>
    <w:rsid w:val="00AC212B"/>
    <w:rsid w:val="00AD1D79"/>
    <w:rsid w:val="00AD3FB8"/>
    <w:rsid w:val="00AE0F28"/>
    <w:rsid w:val="00AE6DDB"/>
    <w:rsid w:val="00AE7DE0"/>
    <w:rsid w:val="00AF0160"/>
    <w:rsid w:val="00AF1A14"/>
    <w:rsid w:val="00AF3312"/>
    <w:rsid w:val="00AF3FD9"/>
    <w:rsid w:val="00AF5841"/>
    <w:rsid w:val="00AF622B"/>
    <w:rsid w:val="00AF6CB8"/>
    <w:rsid w:val="00AF72B7"/>
    <w:rsid w:val="00B00238"/>
    <w:rsid w:val="00B00C6F"/>
    <w:rsid w:val="00B04749"/>
    <w:rsid w:val="00B071E8"/>
    <w:rsid w:val="00B141AB"/>
    <w:rsid w:val="00B208BE"/>
    <w:rsid w:val="00B216B8"/>
    <w:rsid w:val="00B2611C"/>
    <w:rsid w:val="00B26656"/>
    <w:rsid w:val="00B30024"/>
    <w:rsid w:val="00B317CA"/>
    <w:rsid w:val="00B330C4"/>
    <w:rsid w:val="00B338B7"/>
    <w:rsid w:val="00B340F9"/>
    <w:rsid w:val="00B34674"/>
    <w:rsid w:val="00B37884"/>
    <w:rsid w:val="00B53C87"/>
    <w:rsid w:val="00B66907"/>
    <w:rsid w:val="00B6694F"/>
    <w:rsid w:val="00B740E7"/>
    <w:rsid w:val="00B76689"/>
    <w:rsid w:val="00B81DED"/>
    <w:rsid w:val="00B8279D"/>
    <w:rsid w:val="00B97A17"/>
    <w:rsid w:val="00BA1A3E"/>
    <w:rsid w:val="00BA3656"/>
    <w:rsid w:val="00BA36C5"/>
    <w:rsid w:val="00BA3C10"/>
    <w:rsid w:val="00BA649C"/>
    <w:rsid w:val="00BA6D42"/>
    <w:rsid w:val="00BA7DFB"/>
    <w:rsid w:val="00BB0BDD"/>
    <w:rsid w:val="00BB4B33"/>
    <w:rsid w:val="00BC2ED0"/>
    <w:rsid w:val="00BC733A"/>
    <w:rsid w:val="00BD0502"/>
    <w:rsid w:val="00BD20FB"/>
    <w:rsid w:val="00BD4BAB"/>
    <w:rsid w:val="00BE0EDF"/>
    <w:rsid w:val="00C029A1"/>
    <w:rsid w:val="00C02A09"/>
    <w:rsid w:val="00C0305E"/>
    <w:rsid w:val="00C0432F"/>
    <w:rsid w:val="00C11BCD"/>
    <w:rsid w:val="00C11ECE"/>
    <w:rsid w:val="00C121AF"/>
    <w:rsid w:val="00C24D90"/>
    <w:rsid w:val="00C36E14"/>
    <w:rsid w:val="00C409B3"/>
    <w:rsid w:val="00C44B85"/>
    <w:rsid w:val="00C52AAC"/>
    <w:rsid w:val="00C55F38"/>
    <w:rsid w:val="00C66E44"/>
    <w:rsid w:val="00C71500"/>
    <w:rsid w:val="00C808E9"/>
    <w:rsid w:val="00C81BE3"/>
    <w:rsid w:val="00C8278C"/>
    <w:rsid w:val="00C836E6"/>
    <w:rsid w:val="00C9386E"/>
    <w:rsid w:val="00C95010"/>
    <w:rsid w:val="00CA0496"/>
    <w:rsid w:val="00CA1D84"/>
    <w:rsid w:val="00CA45DE"/>
    <w:rsid w:val="00CA6140"/>
    <w:rsid w:val="00CB6C8D"/>
    <w:rsid w:val="00CB79D4"/>
    <w:rsid w:val="00CC1345"/>
    <w:rsid w:val="00CC249B"/>
    <w:rsid w:val="00CD100B"/>
    <w:rsid w:val="00CE1525"/>
    <w:rsid w:val="00CE25CE"/>
    <w:rsid w:val="00CE3501"/>
    <w:rsid w:val="00CE396B"/>
    <w:rsid w:val="00CE4022"/>
    <w:rsid w:val="00CE6F60"/>
    <w:rsid w:val="00CF212C"/>
    <w:rsid w:val="00CF4475"/>
    <w:rsid w:val="00CF55AB"/>
    <w:rsid w:val="00CF664E"/>
    <w:rsid w:val="00D124FA"/>
    <w:rsid w:val="00D12725"/>
    <w:rsid w:val="00D12A94"/>
    <w:rsid w:val="00D13481"/>
    <w:rsid w:val="00D17542"/>
    <w:rsid w:val="00D20C3B"/>
    <w:rsid w:val="00D26194"/>
    <w:rsid w:val="00D26454"/>
    <w:rsid w:val="00D32F2F"/>
    <w:rsid w:val="00D367F1"/>
    <w:rsid w:val="00D4324B"/>
    <w:rsid w:val="00D45979"/>
    <w:rsid w:val="00D463C2"/>
    <w:rsid w:val="00D47305"/>
    <w:rsid w:val="00D610B8"/>
    <w:rsid w:val="00D62217"/>
    <w:rsid w:val="00D77129"/>
    <w:rsid w:val="00D818FE"/>
    <w:rsid w:val="00D842CD"/>
    <w:rsid w:val="00D85501"/>
    <w:rsid w:val="00D85AB5"/>
    <w:rsid w:val="00D86BF3"/>
    <w:rsid w:val="00D8759D"/>
    <w:rsid w:val="00D9035B"/>
    <w:rsid w:val="00D90A3D"/>
    <w:rsid w:val="00D94F61"/>
    <w:rsid w:val="00D95460"/>
    <w:rsid w:val="00DA2E82"/>
    <w:rsid w:val="00DB0DB3"/>
    <w:rsid w:val="00DB2DEC"/>
    <w:rsid w:val="00DB3F73"/>
    <w:rsid w:val="00DB5D9E"/>
    <w:rsid w:val="00DB732E"/>
    <w:rsid w:val="00DB7856"/>
    <w:rsid w:val="00DC47C6"/>
    <w:rsid w:val="00DC509D"/>
    <w:rsid w:val="00DD0283"/>
    <w:rsid w:val="00DD4041"/>
    <w:rsid w:val="00DE702B"/>
    <w:rsid w:val="00DF4BFA"/>
    <w:rsid w:val="00DF5AA6"/>
    <w:rsid w:val="00DF6B60"/>
    <w:rsid w:val="00E000B2"/>
    <w:rsid w:val="00E04923"/>
    <w:rsid w:val="00E11607"/>
    <w:rsid w:val="00E15BFA"/>
    <w:rsid w:val="00E2414A"/>
    <w:rsid w:val="00E2477B"/>
    <w:rsid w:val="00E24D6A"/>
    <w:rsid w:val="00E3293D"/>
    <w:rsid w:val="00E329DA"/>
    <w:rsid w:val="00E3554A"/>
    <w:rsid w:val="00E358B7"/>
    <w:rsid w:val="00E41DB2"/>
    <w:rsid w:val="00E55EC5"/>
    <w:rsid w:val="00E57F24"/>
    <w:rsid w:val="00E6075B"/>
    <w:rsid w:val="00E60B02"/>
    <w:rsid w:val="00E61759"/>
    <w:rsid w:val="00E63F5F"/>
    <w:rsid w:val="00E74028"/>
    <w:rsid w:val="00E80344"/>
    <w:rsid w:val="00E82D38"/>
    <w:rsid w:val="00E82FEF"/>
    <w:rsid w:val="00E8784C"/>
    <w:rsid w:val="00E97FDC"/>
    <w:rsid w:val="00EA3A48"/>
    <w:rsid w:val="00EA6711"/>
    <w:rsid w:val="00EB3777"/>
    <w:rsid w:val="00EB497A"/>
    <w:rsid w:val="00EB5857"/>
    <w:rsid w:val="00EB7593"/>
    <w:rsid w:val="00EC3760"/>
    <w:rsid w:val="00ED3E3E"/>
    <w:rsid w:val="00EE183C"/>
    <w:rsid w:val="00EE6E02"/>
    <w:rsid w:val="00EF0A97"/>
    <w:rsid w:val="00EF1098"/>
    <w:rsid w:val="00EF1B1D"/>
    <w:rsid w:val="00EF1EE6"/>
    <w:rsid w:val="00EF4C1B"/>
    <w:rsid w:val="00F005ED"/>
    <w:rsid w:val="00F012D3"/>
    <w:rsid w:val="00F05249"/>
    <w:rsid w:val="00F15270"/>
    <w:rsid w:val="00F165C6"/>
    <w:rsid w:val="00F16924"/>
    <w:rsid w:val="00F26CDF"/>
    <w:rsid w:val="00F3594E"/>
    <w:rsid w:val="00F41C8B"/>
    <w:rsid w:val="00F41DE0"/>
    <w:rsid w:val="00F434D7"/>
    <w:rsid w:val="00F43B45"/>
    <w:rsid w:val="00F44998"/>
    <w:rsid w:val="00F45DB5"/>
    <w:rsid w:val="00F46668"/>
    <w:rsid w:val="00F478B0"/>
    <w:rsid w:val="00F505D6"/>
    <w:rsid w:val="00F57D38"/>
    <w:rsid w:val="00F61308"/>
    <w:rsid w:val="00F643DC"/>
    <w:rsid w:val="00F70F8A"/>
    <w:rsid w:val="00F7283D"/>
    <w:rsid w:val="00F757B7"/>
    <w:rsid w:val="00F76F2E"/>
    <w:rsid w:val="00F86A9E"/>
    <w:rsid w:val="00F9118B"/>
    <w:rsid w:val="00F91D99"/>
    <w:rsid w:val="00F92DD7"/>
    <w:rsid w:val="00F949E2"/>
    <w:rsid w:val="00FA08CE"/>
    <w:rsid w:val="00FA1BAF"/>
    <w:rsid w:val="00FA3AD6"/>
    <w:rsid w:val="00FA4CAB"/>
    <w:rsid w:val="00FA583F"/>
    <w:rsid w:val="00FB305C"/>
    <w:rsid w:val="00FB5B94"/>
    <w:rsid w:val="00FB6B35"/>
    <w:rsid w:val="00FC40CB"/>
    <w:rsid w:val="00FD192B"/>
    <w:rsid w:val="00FD5535"/>
    <w:rsid w:val="00FD5C3C"/>
    <w:rsid w:val="00FD7D31"/>
    <w:rsid w:val="00FE38D6"/>
    <w:rsid w:val="00FF241B"/>
    <w:rsid w:val="00FF4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583226"/>
  <w15:docId w15:val="{C7B999D5-06A5-4EAD-A20E-E83974852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631E"/>
    <w:pPr>
      <w:bidi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F55AB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qFormat/>
    <w:rsid w:val="00E82FEF"/>
    <w:pPr>
      <w:bidi w:val="0"/>
      <w:spacing w:before="100" w:beforeAutospacing="1" w:after="100" w:afterAutospacing="1"/>
      <w:outlineLvl w:val="2"/>
    </w:pPr>
    <w:rPr>
      <w:b/>
      <w:bCs/>
      <w:sz w:val="21"/>
      <w:szCs w:val="21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B0474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E82FEF"/>
    <w:rPr>
      <w:color w:val="0000FF"/>
      <w:u w:val="single"/>
    </w:rPr>
  </w:style>
  <w:style w:type="paragraph" w:styleId="Footer">
    <w:name w:val="footer"/>
    <w:basedOn w:val="Normal"/>
    <w:rsid w:val="00EF1EE6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EF1EE6"/>
  </w:style>
  <w:style w:type="paragraph" w:styleId="Header">
    <w:name w:val="header"/>
    <w:basedOn w:val="Normal"/>
    <w:rsid w:val="001E67D4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9F55F3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79517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9517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9517F"/>
    <w:pPr>
      <w:ind w:left="720"/>
      <w:contextualSpacing/>
    </w:pPr>
  </w:style>
  <w:style w:type="paragraph" w:styleId="NormalWeb">
    <w:name w:val="Normal (Web)"/>
    <w:basedOn w:val="Normal"/>
    <w:rsid w:val="00605AD6"/>
    <w:pPr>
      <w:bidi w:val="0"/>
      <w:spacing w:before="100" w:beforeAutospacing="1" w:after="100" w:afterAutospacing="1"/>
    </w:pPr>
  </w:style>
  <w:style w:type="paragraph" w:styleId="BodyText">
    <w:name w:val="Body Text"/>
    <w:basedOn w:val="Normal"/>
    <w:link w:val="BodyTextChar"/>
    <w:uiPriority w:val="99"/>
    <w:rsid w:val="00605AD6"/>
    <w:pPr>
      <w:bidi w:val="0"/>
      <w:spacing w:before="100" w:beforeAutospacing="1" w:after="100" w:afterAutospacing="1"/>
    </w:pPr>
  </w:style>
  <w:style w:type="character" w:customStyle="1" w:styleId="BodyTextChar">
    <w:name w:val="Body Text Char"/>
    <w:basedOn w:val="DefaultParagraphFont"/>
    <w:link w:val="BodyText"/>
    <w:uiPriority w:val="99"/>
    <w:rsid w:val="00605AD6"/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CF55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6D5187"/>
    <w:rPr>
      <w:i/>
      <w:iCs/>
    </w:rPr>
  </w:style>
  <w:style w:type="character" w:styleId="Strong">
    <w:name w:val="Strong"/>
    <w:basedOn w:val="DefaultParagraphFont"/>
    <w:uiPriority w:val="22"/>
    <w:qFormat/>
    <w:rsid w:val="00532EB6"/>
    <w:rPr>
      <w:b/>
      <w:bCs/>
    </w:rPr>
  </w:style>
  <w:style w:type="character" w:styleId="HTMLCode">
    <w:name w:val="HTML Code"/>
    <w:basedOn w:val="DefaultParagraphFont"/>
    <w:uiPriority w:val="99"/>
    <w:unhideWhenUsed/>
    <w:rsid w:val="00532EB6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32E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32EB6"/>
    <w:rPr>
      <w:rFonts w:ascii="Courier New" w:hAnsi="Courier New" w:cs="Courier New"/>
    </w:rPr>
  </w:style>
  <w:style w:type="paragraph" w:styleId="Revision">
    <w:name w:val="Revision"/>
    <w:hidden/>
    <w:uiPriority w:val="99"/>
    <w:semiHidden/>
    <w:rsid w:val="00B04749"/>
    <w:rPr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B04749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character" w:styleId="HTMLTypewriter">
    <w:name w:val="HTML Typewriter"/>
    <w:basedOn w:val="DefaultParagraphFont"/>
    <w:uiPriority w:val="99"/>
    <w:unhideWhenUsed/>
    <w:rsid w:val="00B04749"/>
    <w:rPr>
      <w:rFonts w:ascii="Courier New" w:eastAsia="Times New Roman" w:hAnsi="Courier New" w:cs="Courier New"/>
      <w:sz w:val="20"/>
      <w:szCs w:val="20"/>
    </w:rPr>
  </w:style>
  <w:style w:type="table" w:customStyle="1" w:styleId="LightGrid-Accent11">
    <w:name w:val="Light Grid - Accent 11"/>
    <w:basedOn w:val="TableNormal"/>
    <w:uiPriority w:val="62"/>
    <w:rsid w:val="009C20CA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NoSpacing">
    <w:name w:val="No Spacing"/>
    <w:uiPriority w:val="1"/>
    <w:qFormat/>
    <w:rsid w:val="00656368"/>
    <w:pPr>
      <w:bidi/>
    </w:pPr>
    <w:rPr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400428"/>
    <w:rPr>
      <w:b/>
      <w:bCs/>
      <w:sz w:val="21"/>
      <w:szCs w:val="21"/>
    </w:rPr>
  </w:style>
  <w:style w:type="character" w:styleId="FollowedHyperlink">
    <w:name w:val="FollowedHyperlink"/>
    <w:basedOn w:val="DefaultParagraphFont"/>
    <w:rsid w:val="00F643DC"/>
    <w:rPr>
      <w:color w:val="800080" w:themeColor="followedHyperlink"/>
      <w:u w:val="single"/>
    </w:rPr>
  </w:style>
  <w:style w:type="paragraph" w:customStyle="1" w:styleId="Default">
    <w:name w:val="Default"/>
    <w:rsid w:val="001F1F3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customStyle="1" w:styleId="CM27">
    <w:name w:val="CM27"/>
    <w:basedOn w:val="Normal"/>
    <w:next w:val="Normal"/>
    <w:uiPriority w:val="99"/>
    <w:rsid w:val="00167599"/>
    <w:pPr>
      <w:widowControl w:val="0"/>
      <w:autoSpaceDE w:val="0"/>
      <w:autoSpaceDN w:val="0"/>
      <w:bidi w:val="0"/>
      <w:adjustRightInd w:val="0"/>
    </w:pPr>
    <w:rPr>
      <w:rFonts w:ascii="KHIGF D+ Arial," w:hAnsi="KHIGF D+ Arial,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8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08584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95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51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1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3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1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36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07856">
                  <w:marLeft w:val="0"/>
                  <w:marRight w:val="3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58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6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3414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444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63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5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839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680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26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3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38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36220">
                  <w:marLeft w:val="150"/>
                  <w:marRight w:val="150"/>
                  <w:marTop w:val="45"/>
                  <w:marBottom w:val="4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536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162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77650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4579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6205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017841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73646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4561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585200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912533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877455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216408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280797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41983769">
                                                  <w:marLeft w:val="0"/>
                                                  <w:marRight w:val="0"/>
                                                  <w:marTop w:val="60"/>
                                                  <w:marBottom w:val="0"/>
                                                  <w:divBdr>
                                                    <w:top w:val="single" w:sz="6" w:space="0" w:color="35556B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088469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096002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5430101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18838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0221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109216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165712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987017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98024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745584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77876785">
                                                  <w:marLeft w:val="0"/>
                                                  <w:marRight w:val="0"/>
                                                  <w:marTop w:val="60"/>
                                                  <w:marBottom w:val="0"/>
                                                  <w:divBdr>
                                                    <w:top w:val="single" w:sz="6" w:space="0" w:color="35556B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576547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988630356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1179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05997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238791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269066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074498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957337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74734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00739595">
                                                  <w:marLeft w:val="0"/>
                                                  <w:marRight w:val="0"/>
                                                  <w:marTop w:val="60"/>
                                                  <w:marBottom w:val="0"/>
                                                  <w:divBdr>
                                                    <w:top w:val="single" w:sz="6" w:space="0" w:color="35556B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385663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73511185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25198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292717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82545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72495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294549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67220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287582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97166492">
                                                  <w:marLeft w:val="0"/>
                                                  <w:marRight w:val="0"/>
                                                  <w:marTop w:val="60"/>
                                                  <w:marBottom w:val="0"/>
                                                  <w:divBdr>
                                                    <w:top w:val="single" w:sz="6" w:space="0" w:color="35556B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062255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618132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47844880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2849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5087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290770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914575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998771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10472175">
                                                  <w:marLeft w:val="0"/>
                                                  <w:marRight w:val="0"/>
                                                  <w:marTop w:val="60"/>
                                                  <w:marBottom w:val="0"/>
                                                  <w:divBdr>
                                                    <w:top w:val="single" w:sz="6" w:space="0" w:color="35556B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309855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94578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9214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09016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535343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7968310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718707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42725387">
                                          <w:marLeft w:val="300"/>
                                          <w:marRight w:val="300"/>
                                          <w:marTop w:val="0"/>
                                          <w:marBottom w:val="3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62645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1003468">
                                                  <w:marLeft w:val="0"/>
                                                  <w:marRight w:val="0"/>
                                                  <w:marTop w:val="60"/>
                                                  <w:marBottom w:val="0"/>
                                                  <w:divBdr>
                                                    <w:top w:val="single" w:sz="6" w:space="0" w:color="35556B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938193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862122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297443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8CCD9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994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7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23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69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81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5499178">
                  <w:marLeft w:val="0"/>
                  <w:marRight w:val="3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665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8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10509">
          <w:marLeft w:val="1800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02626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91917">
          <w:marLeft w:val="1800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852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73245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474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63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53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7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121FCE40401419775DB8F63354F54" ma:contentTypeVersion="4" ma:contentTypeDescription="Create a new document." ma:contentTypeScope="" ma:versionID="8987ef2ac4c272d4182c666014acc3b1">
  <xsd:schema xmlns:xsd="http://www.w3.org/2001/XMLSchema" xmlns:xs="http://www.w3.org/2001/XMLSchema" xmlns:p="http://schemas.microsoft.com/office/2006/metadata/properties" xmlns:ns2="579a0e85-d54c-48e2-b384-ad324b1bb320" targetNamespace="http://schemas.microsoft.com/office/2006/metadata/properties" ma:root="true" ma:fieldsID="70cdc457d1f7a2abf5dae532dfbd0032" ns2:_="">
    <xsd:import namespace="579a0e85-d54c-48e2-b384-ad324b1bb3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a0e85-d54c-48e2-b384-ad324b1bb3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D7719A0-C30E-4246-89B5-F3801B7C627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9a0e85-d54c-48e2-b384-ad324b1bb3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0A64E6-0128-42F2-96F5-5E6AB15A51C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FBB9BA-52B1-470B-929B-0B89D9971F8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BF0363F-F87F-4DCA-97D0-DD83956AB85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</Words>
  <Characters>28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tar University</vt:lpstr>
    </vt:vector>
  </TitlesOfParts>
  <Company>Qatar University</Company>
  <LinksUpToDate>false</LinksUpToDate>
  <CharactersWithSpaces>336</CharactersWithSpaces>
  <SharedDoc>false</SharedDoc>
  <HLinks>
    <vt:vector size="6" baseType="variant">
      <vt:variant>
        <vt:i4>327685</vt:i4>
      </vt:variant>
      <vt:variant>
        <vt:i4>0</vt:i4>
      </vt:variant>
      <vt:variant>
        <vt:i4>0</vt:i4>
      </vt:variant>
      <vt:variant>
        <vt:i4>5</vt:i4>
      </vt:variant>
      <vt:variant>
        <vt:lpwstr>http://www.microsoft.com/express/vc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tar University</dc:title>
  <dc:creator>IT Services</dc:creator>
  <cp:lastModifiedBy>Alreem Abdulla A A Zainal</cp:lastModifiedBy>
  <cp:revision>2</cp:revision>
  <cp:lastPrinted>2024-10-05T18:18:00Z</cp:lastPrinted>
  <dcterms:created xsi:type="dcterms:W3CDTF">2024-10-07T08:33:00Z</dcterms:created>
  <dcterms:modified xsi:type="dcterms:W3CDTF">2024-10-07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121FCE40401419775DB8F63354F54</vt:lpwstr>
  </property>
</Properties>
</file>